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C7A361" w14:textId="469256AB" w:rsidR="00C21DF2" w:rsidRPr="003717CE" w:rsidRDefault="006320F2" w:rsidP="00482B24">
      <w:pPr>
        <w:bidi/>
        <w:jc w:val="center"/>
        <w:rPr>
          <w:b/>
          <w:bCs/>
          <w:u w:val="single"/>
          <w:rtl/>
        </w:rPr>
      </w:pPr>
      <w:r w:rsidRPr="003717CE">
        <w:rPr>
          <w:rFonts w:hint="cs"/>
          <w:b/>
          <w:bCs/>
          <w:u w:val="single"/>
          <w:rtl/>
        </w:rPr>
        <w:t xml:space="preserve">שאלון לסטודנט- קורס התנסות בשדה </w:t>
      </w:r>
      <w:r w:rsidRPr="003717CE">
        <w:rPr>
          <w:b/>
          <w:bCs/>
          <w:u w:val="single"/>
          <w:rtl/>
        </w:rPr>
        <w:t>–</w:t>
      </w:r>
      <w:r w:rsidRPr="003717CE">
        <w:rPr>
          <w:rFonts w:hint="cs"/>
          <w:b/>
          <w:bCs/>
          <w:u w:val="single"/>
          <w:rtl/>
        </w:rPr>
        <w:t xml:space="preserve"> התפתחותית </w:t>
      </w:r>
      <w:bookmarkStart w:id="0" w:name="_GoBack"/>
      <w:bookmarkEnd w:id="0"/>
    </w:p>
    <w:p w14:paraId="2FD37F7B" w14:textId="77777777" w:rsidR="006320F2" w:rsidRPr="003717CE" w:rsidRDefault="006320F2" w:rsidP="003717CE">
      <w:pPr>
        <w:bidi/>
        <w:jc w:val="center"/>
        <w:rPr>
          <w:b/>
          <w:bCs/>
          <w:u w:val="single"/>
          <w:rtl/>
        </w:rPr>
      </w:pPr>
      <w:r w:rsidRPr="003717CE">
        <w:rPr>
          <w:rFonts w:hint="cs"/>
          <w:b/>
          <w:bCs/>
          <w:u w:val="single"/>
          <w:rtl/>
        </w:rPr>
        <w:t>60-519-02</w:t>
      </w:r>
    </w:p>
    <w:p w14:paraId="5FCE50D9" w14:textId="5704CCAC" w:rsidR="006320F2" w:rsidRPr="003717CE" w:rsidRDefault="001A3519" w:rsidP="003717CE">
      <w:pPr>
        <w:bidi/>
        <w:jc w:val="center"/>
        <w:rPr>
          <w:b/>
          <w:bCs/>
          <w:u w:val="single"/>
          <w:rtl/>
        </w:rPr>
      </w:pPr>
      <w:r>
        <w:rPr>
          <w:rFonts w:hint="cs"/>
          <w:b/>
          <w:bCs/>
          <w:u w:val="single"/>
          <w:rtl/>
        </w:rPr>
        <w:t>פרופ'</w:t>
      </w:r>
      <w:r w:rsidR="006320F2" w:rsidRPr="003717CE">
        <w:rPr>
          <w:rFonts w:hint="cs"/>
          <w:b/>
          <w:bCs/>
          <w:u w:val="single"/>
          <w:rtl/>
        </w:rPr>
        <w:t xml:space="preserve"> רוני גבע</w:t>
      </w:r>
    </w:p>
    <w:p w14:paraId="09007365" w14:textId="6E2CB9D9" w:rsidR="006320F2" w:rsidRDefault="006320F2" w:rsidP="00116957">
      <w:pPr>
        <w:bidi/>
        <w:rPr>
          <w:rtl/>
        </w:rPr>
      </w:pPr>
      <w:r>
        <w:rPr>
          <w:rFonts w:hint="cs"/>
          <w:rtl/>
        </w:rPr>
        <w:t xml:space="preserve">שם: </w:t>
      </w:r>
    </w:p>
    <w:p w14:paraId="7157A602" w14:textId="44E2B218" w:rsidR="006320F2" w:rsidRDefault="006320F2" w:rsidP="00116957">
      <w:pPr>
        <w:bidi/>
        <w:rPr>
          <w:rtl/>
        </w:rPr>
      </w:pPr>
      <w:r>
        <w:rPr>
          <w:rFonts w:hint="cs"/>
          <w:rtl/>
        </w:rPr>
        <w:t xml:space="preserve">מס' טלפון: </w:t>
      </w:r>
      <w:r w:rsidR="00116957">
        <w:rPr>
          <w:rFonts w:hint="cs"/>
          <w:rtl/>
        </w:rPr>
        <w:t xml:space="preserve"> </w:t>
      </w:r>
    </w:p>
    <w:p w14:paraId="4A887D08" w14:textId="47D70ABA" w:rsidR="006320F2" w:rsidRDefault="006320F2" w:rsidP="00116957">
      <w:pPr>
        <w:bidi/>
      </w:pPr>
      <w:r>
        <w:rPr>
          <w:rFonts w:hint="cs"/>
          <w:rtl/>
        </w:rPr>
        <w:t>מייל</w:t>
      </w:r>
      <w:r w:rsidR="00116957">
        <w:rPr>
          <w:rFonts w:hint="cs"/>
          <w:rtl/>
        </w:rPr>
        <w:t xml:space="preserve"> : </w:t>
      </w:r>
    </w:p>
    <w:p w14:paraId="713181BB" w14:textId="1FC34A67" w:rsidR="006320F2" w:rsidRDefault="006320F2" w:rsidP="00116957">
      <w:pPr>
        <w:bidi/>
        <w:rPr>
          <w:rtl/>
        </w:rPr>
      </w:pPr>
      <w:r>
        <w:rPr>
          <w:rFonts w:hint="cs"/>
          <w:rtl/>
        </w:rPr>
        <w:t xml:space="preserve">כתובת: </w:t>
      </w:r>
    </w:p>
    <w:p w14:paraId="134ADD5F" w14:textId="77777777" w:rsidR="006320F2" w:rsidRPr="003717CE" w:rsidRDefault="006320F2" w:rsidP="00532A6D">
      <w:pPr>
        <w:bidi/>
        <w:rPr>
          <w:b/>
          <w:bCs/>
          <w:rtl/>
        </w:rPr>
      </w:pPr>
    </w:p>
    <w:p w14:paraId="3A1B317F" w14:textId="540C3D65" w:rsidR="006320F2" w:rsidRDefault="006320F2" w:rsidP="00532A6D">
      <w:pPr>
        <w:pStyle w:val="a3"/>
        <w:numPr>
          <w:ilvl w:val="0"/>
          <w:numId w:val="1"/>
        </w:numPr>
        <w:bidi/>
        <w:rPr>
          <w:b/>
          <w:bCs/>
        </w:rPr>
      </w:pPr>
      <w:r w:rsidRPr="003717CE">
        <w:rPr>
          <w:rFonts w:hint="cs"/>
          <w:b/>
          <w:bCs/>
          <w:rtl/>
        </w:rPr>
        <w:t>למה ברצונך להשתתף בקורס בתחום הפסיכולוגיה ההתפתחותית?</w:t>
      </w:r>
    </w:p>
    <w:p w14:paraId="749C2C32" w14:textId="26587892" w:rsidR="001A3519" w:rsidRDefault="001A3519" w:rsidP="001A3519">
      <w:pPr>
        <w:pStyle w:val="a3"/>
        <w:bidi/>
        <w:ind w:left="360"/>
        <w:rPr>
          <w:b/>
          <w:bCs/>
          <w:rtl/>
        </w:rPr>
      </w:pPr>
    </w:p>
    <w:p w14:paraId="2B163D00" w14:textId="0F2EF92D" w:rsidR="001A3519" w:rsidRDefault="001A3519" w:rsidP="001A3519">
      <w:pPr>
        <w:pStyle w:val="a3"/>
        <w:bidi/>
        <w:ind w:left="360"/>
        <w:rPr>
          <w:b/>
          <w:bCs/>
          <w:rtl/>
        </w:rPr>
      </w:pPr>
    </w:p>
    <w:p w14:paraId="1819F477" w14:textId="77777777" w:rsidR="001A3519" w:rsidRPr="003717CE" w:rsidRDefault="001A3519" w:rsidP="001A3519">
      <w:pPr>
        <w:pStyle w:val="a3"/>
        <w:bidi/>
        <w:ind w:left="360"/>
        <w:rPr>
          <w:b/>
          <w:bCs/>
        </w:rPr>
      </w:pPr>
    </w:p>
    <w:p w14:paraId="47F2AC44" w14:textId="77777777" w:rsidR="006320F2" w:rsidRPr="003717CE" w:rsidRDefault="006320F2" w:rsidP="00532A6D">
      <w:pPr>
        <w:pStyle w:val="a3"/>
        <w:numPr>
          <w:ilvl w:val="0"/>
          <w:numId w:val="1"/>
        </w:numPr>
        <w:bidi/>
        <w:rPr>
          <w:b/>
          <w:bCs/>
        </w:rPr>
      </w:pPr>
      <w:r w:rsidRPr="003717CE">
        <w:rPr>
          <w:rFonts w:hint="cs"/>
          <w:b/>
          <w:bCs/>
          <w:rtl/>
        </w:rPr>
        <w:t>תאר\י את התנסויותייך עם ילדים בני 2-6 שנים ועם מתבגרים</w:t>
      </w:r>
    </w:p>
    <w:p w14:paraId="60887D40" w14:textId="12CFA49B" w:rsidR="00532A6D" w:rsidRDefault="00532A6D" w:rsidP="00532A6D">
      <w:pPr>
        <w:shd w:val="clear" w:color="auto" w:fill="FFFFFF"/>
        <w:bidi/>
        <w:spacing w:after="0" w:line="240" w:lineRule="auto"/>
        <w:rPr>
          <w:rtl/>
        </w:rPr>
      </w:pPr>
    </w:p>
    <w:p w14:paraId="42EA76FF" w14:textId="176F075D" w:rsidR="001A3519" w:rsidRDefault="001A3519" w:rsidP="001A3519">
      <w:pPr>
        <w:shd w:val="clear" w:color="auto" w:fill="FFFFFF"/>
        <w:bidi/>
        <w:spacing w:after="0" w:line="240" w:lineRule="auto"/>
        <w:rPr>
          <w:rtl/>
        </w:rPr>
      </w:pPr>
    </w:p>
    <w:p w14:paraId="197A4065" w14:textId="77777777" w:rsidR="001A3519" w:rsidRPr="00C0077F" w:rsidRDefault="001A3519" w:rsidP="001A3519">
      <w:pPr>
        <w:shd w:val="clear" w:color="auto" w:fill="FFFFFF"/>
        <w:bidi/>
        <w:spacing w:after="0" w:line="240" w:lineRule="auto"/>
      </w:pPr>
    </w:p>
    <w:p w14:paraId="6F39E0E8" w14:textId="77777777" w:rsidR="006320F2" w:rsidRDefault="006320F2" w:rsidP="00532A6D">
      <w:pPr>
        <w:pStyle w:val="a3"/>
        <w:numPr>
          <w:ilvl w:val="0"/>
          <w:numId w:val="1"/>
        </w:numPr>
        <w:bidi/>
        <w:rPr>
          <w:b/>
          <w:bCs/>
        </w:rPr>
      </w:pPr>
      <w:r w:rsidRPr="00532A6D">
        <w:rPr>
          <w:rFonts w:hint="cs"/>
          <w:b/>
          <w:bCs/>
          <w:rtl/>
        </w:rPr>
        <w:t>איך את\ה מסתדר\ת עם ילדים? ועם מתבגרים.</w:t>
      </w:r>
    </w:p>
    <w:p w14:paraId="1BEDEEA3" w14:textId="77777777" w:rsidR="001A3519" w:rsidRDefault="001A3519" w:rsidP="004B1DEC">
      <w:pPr>
        <w:pStyle w:val="a3"/>
        <w:bidi/>
        <w:rPr>
          <w:rtl/>
        </w:rPr>
      </w:pPr>
    </w:p>
    <w:p w14:paraId="22A7B8F3" w14:textId="020532B8" w:rsidR="001A3519" w:rsidRDefault="001A3519" w:rsidP="001A3519">
      <w:pPr>
        <w:pStyle w:val="a3"/>
        <w:bidi/>
        <w:rPr>
          <w:rtl/>
        </w:rPr>
      </w:pPr>
    </w:p>
    <w:p w14:paraId="1C777006" w14:textId="77777777" w:rsidR="001A3519" w:rsidRDefault="001A3519" w:rsidP="001A3519">
      <w:pPr>
        <w:pStyle w:val="a3"/>
        <w:bidi/>
        <w:rPr>
          <w:rtl/>
        </w:rPr>
      </w:pPr>
    </w:p>
    <w:p w14:paraId="35C8D85F" w14:textId="11E894F8" w:rsidR="00532A6D" w:rsidRDefault="00116957" w:rsidP="001A3519">
      <w:pPr>
        <w:pStyle w:val="a3"/>
        <w:bidi/>
        <w:rPr>
          <w:rtl/>
        </w:rPr>
      </w:pPr>
      <w:r>
        <w:rPr>
          <w:rFonts w:hint="cs"/>
          <w:rtl/>
        </w:rPr>
        <w:t xml:space="preserve"> </w:t>
      </w:r>
    </w:p>
    <w:p w14:paraId="752194F1" w14:textId="77777777" w:rsidR="006320F2" w:rsidRPr="00532A6D" w:rsidRDefault="006320F2" w:rsidP="00532A6D">
      <w:pPr>
        <w:pStyle w:val="a3"/>
        <w:numPr>
          <w:ilvl w:val="0"/>
          <w:numId w:val="1"/>
        </w:numPr>
        <w:bidi/>
        <w:rPr>
          <w:b/>
          <w:bCs/>
        </w:rPr>
      </w:pPr>
      <w:r w:rsidRPr="00532A6D">
        <w:rPr>
          <w:rFonts w:hint="cs"/>
          <w:b/>
          <w:bCs/>
          <w:rtl/>
        </w:rPr>
        <w:t>תאר\י מפגש עם ילד שהתפתחותו אינה תקינה לדעתך</w:t>
      </w:r>
    </w:p>
    <w:p w14:paraId="73359E99" w14:textId="77777777" w:rsidR="001A3519" w:rsidRPr="004B1DEC" w:rsidRDefault="001A3519" w:rsidP="001A3519">
      <w:pPr>
        <w:bidi/>
      </w:pPr>
    </w:p>
    <w:sectPr w:rsidR="001A3519" w:rsidRPr="004B1DE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CF542F"/>
    <w:multiLevelType w:val="hybridMultilevel"/>
    <w:tmpl w:val="E3D288C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zNLSwNDA3Mje1MDFV0lEKTi0uzszPAykwrAUAlEBuAiwAAAA="/>
  </w:docVars>
  <w:rsids>
    <w:rsidRoot w:val="006320F2"/>
    <w:rsid w:val="00116957"/>
    <w:rsid w:val="001A3519"/>
    <w:rsid w:val="003717CE"/>
    <w:rsid w:val="003C7D13"/>
    <w:rsid w:val="00482B24"/>
    <w:rsid w:val="004B1DEC"/>
    <w:rsid w:val="00532A6D"/>
    <w:rsid w:val="006320F2"/>
    <w:rsid w:val="00653129"/>
    <w:rsid w:val="0077223A"/>
    <w:rsid w:val="007A4D15"/>
    <w:rsid w:val="007C77DF"/>
    <w:rsid w:val="0098229F"/>
    <w:rsid w:val="00AC501D"/>
    <w:rsid w:val="00BE2E2F"/>
    <w:rsid w:val="00C0077F"/>
    <w:rsid w:val="00C21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592CFA"/>
  <w15:docId w15:val="{C4E9DA3A-2701-43DB-A898-E667639204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Hyperlink">
    <w:name w:val="Hyperlink"/>
    <w:basedOn w:val="a0"/>
    <w:uiPriority w:val="99"/>
    <w:unhideWhenUsed/>
    <w:rsid w:val="006320F2"/>
    <w:rPr>
      <w:color w:val="0563C1" w:themeColor="hyperlink"/>
      <w:u w:val="single"/>
    </w:rPr>
  </w:style>
  <w:style w:type="paragraph" w:styleId="a3">
    <w:name w:val="List Paragraph"/>
    <w:basedOn w:val="a"/>
    <w:uiPriority w:val="34"/>
    <w:qFormat/>
    <w:rsid w:val="006320F2"/>
    <w:pPr>
      <w:ind w:left="720"/>
      <w:contextualSpacing/>
    </w:pPr>
  </w:style>
  <w:style w:type="character" w:styleId="a4">
    <w:name w:val="annotation reference"/>
    <w:basedOn w:val="a0"/>
    <w:uiPriority w:val="99"/>
    <w:semiHidden/>
    <w:unhideWhenUsed/>
    <w:rsid w:val="004B1DEC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unhideWhenUsed/>
    <w:rsid w:val="004B1DEC"/>
    <w:pPr>
      <w:spacing w:line="240" w:lineRule="auto"/>
    </w:pPr>
    <w:rPr>
      <w:sz w:val="20"/>
      <w:szCs w:val="20"/>
    </w:rPr>
  </w:style>
  <w:style w:type="character" w:customStyle="1" w:styleId="a6">
    <w:name w:val="טקסט הערה תו"/>
    <w:basedOn w:val="a0"/>
    <w:link w:val="a5"/>
    <w:uiPriority w:val="99"/>
    <w:semiHidden/>
    <w:rsid w:val="004B1DEC"/>
    <w:rPr>
      <w:sz w:val="20"/>
      <w:szCs w:val="20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4B1DEC"/>
    <w:rPr>
      <w:b/>
      <w:bCs/>
    </w:rPr>
  </w:style>
  <w:style w:type="character" w:customStyle="1" w:styleId="a8">
    <w:name w:val="נושא הערה תו"/>
    <w:basedOn w:val="a6"/>
    <w:link w:val="a7"/>
    <w:uiPriority w:val="99"/>
    <w:semiHidden/>
    <w:rsid w:val="004B1DEC"/>
    <w:rPr>
      <w:b/>
      <w:bCs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4B1D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טקסט בלונים תו"/>
    <w:basedOn w:val="a0"/>
    <w:link w:val="a9"/>
    <w:uiPriority w:val="99"/>
    <w:semiHidden/>
    <w:rsid w:val="004B1DE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535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80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34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1</Words>
  <Characters>260</Characters>
  <Application>Microsoft Office Word</Application>
  <DocSecurity>0</DocSecurity>
  <Lines>2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irK</dc:creator>
  <cp:lastModifiedBy>אפרת אוזן</cp:lastModifiedBy>
  <cp:revision>2</cp:revision>
  <dcterms:created xsi:type="dcterms:W3CDTF">2021-02-02T09:12:00Z</dcterms:created>
  <dcterms:modified xsi:type="dcterms:W3CDTF">2021-02-02T09:12:00Z</dcterms:modified>
</cp:coreProperties>
</file>